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1BE833" w14:textId="789D8F01" w:rsidR="00963223" w:rsidRPr="007C7456" w:rsidRDefault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nternal Supervisor - </w:t>
      </w:r>
      <w:r w:rsidR="007C7456" w:rsidRPr="007C7456">
        <w:rPr>
          <w:rFonts w:ascii="Arial" w:hAnsi="Arial" w:cs="Arial"/>
          <w:b/>
        </w:rPr>
        <w:t>Logbook Entry Sheet</w:t>
      </w:r>
    </w:p>
    <w:p w14:paraId="24A7A626" w14:textId="77777777" w:rsidR="007C7456" w:rsidRPr="007C7456" w:rsidRDefault="007C7456">
      <w:pPr>
        <w:rPr>
          <w:rFonts w:ascii="Arial" w:hAnsi="Arial" w:cs="Arial"/>
        </w:rPr>
      </w:pPr>
    </w:p>
    <w:p w14:paraId="4E9DCD6E" w14:textId="77777777" w:rsidR="007C7456" w:rsidRDefault="007C7456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16DED5B2" w14:textId="77777777" w:rsidR="007C7456" w:rsidRDefault="007C7456">
      <w:pPr>
        <w:rPr>
          <w:rFonts w:ascii="Arial" w:hAnsi="Arial" w:cs="Arial"/>
        </w:rPr>
      </w:pPr>
    </w:p>
    <w:p w14:paraId="7DB8D43E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36B352C6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187B4056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Meeting No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Date:</w:t>
      </w:r>
    </w:p>
    <w:p w14:paraId="4B5FE4E1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8DC6A13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Start Time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End Time:</w:t>
      </w:r>
    </w:p>
    <w:p w14:paraId="7ADE28AD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7CB638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0B5A3BC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357228A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</w:p>
    <w:p w14:paraId="60D4C74C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DEE8D2B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3AA8D4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60FBA54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007A9F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A6CF9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B9329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</w:p>
    <w:p w14:paraId="78D6154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7FB49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4D93E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12FDEFB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48A29C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370EA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DEF160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282BBF3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526F5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285A9A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CCA581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9A23D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2AAED5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81D96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107EFF59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316A586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6D900F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05C96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0B9869" w14:textId="77777777" w:rsidR="007C7456" w:rsidRDefault="007C7456">
      <w:pPr>
        <w:rPr>
          <w:rFonts w:ascii="Arial" w:hAnsi="Arial" w:cs="Arial"/>
          <w:b/>
        </w:rPr>
      </w:pPr>
    </w:p>
    <w:p w14:paraId="4AE2A586" w14:textId="77777777" w:rsidR="007C7456" w:rsidRDefault="007C7456">
      <w:pPr>
        <w:rPr>
          <w:rFonts w:ascii="Arial" w:hAnsi="Arial" w:cs="Arial"/>
          <w:b/>
        </w:rPr>
      </w:pPr>
    </w:p>
    <w:p w14:paraId="73F4D40D" w14:textId="34576164" w:rsidR="007C7456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1277F6C7" w14:textId="3E21DE3B" w:rsidR="008B0C05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8B0C05">
        <w:rPr>
          <w:rFonts w:ascii="Arial" w:hAnsi="Arial" w:cs="Arial"/>
          <w:b/>
        </w:rPr>
        <w:t xml:space="preserve">   </w:t>
      </w:r>
      <w:r>
        <w:rPr>
          <w:rFonts w:ascii="Arial" w:hAnsi="Arial" w:cs="Arial"/>
          <w:b/>
        </w:rPr>
        <w:t xml:space="preserve">     </w:t>
      </w:r>
      <w:r w:rsidR="008B0C05">
        <w:rPr>
          <w:rFonts w:ascii="Arial" w:hAnsi="Arial" w:cs="Arial"/>
          <w:b/>
        </w:rPr>
        <w:t xml:space="preserve">                 Internal </w:t>
      </w:r>
      <w:r>
        <w:rPr>
          <w:rFonts w:ascii="Arial" w:hAnsi="Arial" w:cs="Arial"/>
          <w:b/>
        </w:rPr>
        <w:t>Supervisor Signature</w:t>
      </w:r>
    </w:p>
    <w:p w14:paraId="28322D09" w14:textId="1F7C8E7E" w:rsidR="008B0C05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External </w:t>
      </w:r>
      <w:r>
        <w:rPr>
          <w:rFonts w:ascii="Arial" w:hAnsi="Arial" w:cs="Arial"/>
          <w:b/>
        </w:rPr>
        <w:t xml:space="preserve">Supervisor - </w:t>
      </w:r>
      <w:r w:rsidRPr="007C7456">
        <w:rPr>
          <w:rFonts w:ascii="Arial" w:hAnsi="Arial" w:cs="Arial"/>
          <w:b/>
        </w:rPr>
        <w:t>Logbook Entry Sheet</w:t>
      </w:r>
    </w:p>
    <w:p w14:paraId="27F68584" w14:textId="77777777" w:rsidR="008B0C05" w:rsidRPr="007C7456" w:rsidRDefault="008B0C05" w:rsidP="008B0C05">
      <w:pPr>
        <w:rPr>
          <w:rFonts w:ascii="Arial" w:hAnsi="Arial" w:cs="Arial"/>
        </w:rPr>
      </w:pPr>
    </w:p>
    <w:p w14:paraId="376CEB3A" w14:textId="77777777" w:rsidR="008B0C05" w:rsidRDefault="008B0C05" w:rsidP="008B0C05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6888D47A" w14:textId="77777777" w:rsidR="008B0C05" w:rsidRDefault="008B0C05" w:rsidP="008B0C05">
      <w:pPr>
        <w:rPr>
          <w:rFonts w:ascii="Arial" w:hAnsi="Arial" w:cs="Arial"/>
        </w:rPr>
      </w:pPr>
    </w:p>
    <w:p w14:paraId="644C464D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5D31ED16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5F613B28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Meeting No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Date:</w:t>
      </w:r>
    </w:p>
    <w:p w14:paraId="30276964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7302DE78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Start Time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End Time:</w:t>
      </w:r>
    </w:p>
    <w:p w14:paraId="501D83D3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175714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2BD9DA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F55DD5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</w:p>
    <w:p w14:paraId="5C1A46D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71CF2A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C9612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453F29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38D51A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818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80E9214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</w:p>
    <w:p w14:paraId="62070A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32E307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E06883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BA3B1C4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1E7909C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BA3736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8903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60849E8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AC38972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A7CCEC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15858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1AF7E33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48970A5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7B36F8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19CAD5E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57BDCED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BD72ED0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92BBCA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DF20DE4" w14:textId="77777777" w:rsidR="008B0C05" w:rsidRDefault="008B0C05" w:rsidP="008B0C05">
      <w:pPr>
        <w:rPr>
          <w:rFonts w:ascii="Arial" w:hAnsi="Arial" w:cs="Arial"/>
          <w:b/>
        </w:rPr>
      </w:pPr>
    </w:p>
    <w:p w14:paraId="0A0BC3E4" w14:textId="77777777" w:rsidR="008B0C05" w:rsidRDefault="008B0C05" w:rsidP="008B0C05">
      <w:pPr>
        <w:rPr>
          <w:rFonts w:ascii="Arial" w:hAnsi="Arial" w:cs="Arial"/>
          <w:b/>
        </w:rPr>
      </w:pPr>
    </w:p>
    <w:p w14:paraId="0066B010" w14:textId="77777777" w:rsidR="008B0C05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2DDAAF06" w14:textId="5454F3D7" w:rsidR="007C7456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           </w:t>
      </w:r>
      <w:bookmarkStart w:id="0" w:name="_GoBack"/>
      <w:bookmarkEnd w:id="0"/>
      <w:r>
        <w:rPr>
          <w:rFonts w:ascii="Arial" w:hAnsi="Arial" w:cs="Arial"/>
          <w:b/>
        </w:rPr>
        <w:t xml:space="preserve">  </w:t>
      </w:r>
      <w:r>
        <w:rPr>
          <w:rFonts w:ascii="Arial" w:hAnsi="Arial" w:cs="Arial"/>
          <w:b/>
        </w:rPr>
        <w:t>External</w:t>
      </w:r>
      <w:r>
        <w:rPr>
          <w:rFonts w:ascii="Arial" w:hAnsi="Arial" w:cs="Arial"/>
          <w:b/>
        </w:rPr>
        <w:t xml:space="preserve"> Supervisor Signature</w:t>
      </w:r>
    </w:p>
    <w:sectPr w:rsidR="007C7456" w:rsidRPr="007C7456" w:rsidSect="00C14F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zcyNLQ0tDAwNzJV0lEKTi0uzszPAykwrAUAnWuLFCwAAAA="/>
  </w:docVars>
  <w:rsids>
    <w:rsidRoot w:val="007C7456"/>
    <w:rsid w:val="0011187B"/>
    <w:rsid w:val="007C7456"/>
    <w:rsid w:val="008B0C05"/>
    <w:rsid w:val="00963223"/>
    <w:rsid w:val="00C14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F6A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Pratik Man Singh Pradhan</cp:lastModifiedBy>
  <cp:revision>2</cp:revision>
  <dcterms:created xsi:type="dcterms:W3CDTF">2019-11-08T09:04:00Z</dcterms:created>
  <dcterms:modified xsi:type="dcterms:W3CDTF">2019-11-08T09:04:00Z</dcterms:modified>
</cp:coreProperties>
</file>